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Normal"/>
        <w:tblW w:w="0" w:type="auto"/>
        <w:tblInd w:w="483" w:type="dxa"/>
        <w:tblLayout w:type="fixed"/>
        <w:tblLook w:val="01E0" w:firstRow="1" w:lastRow="1" w:firstColumn="1" w:lastColumn="1" w:noHBand="0" w:noVBand="0"/>
      </w:tblPr>
      <w:tblGrid>
        <w:gridCol w:w="2146"/>
        <w:gridCol w:w="6552"/>
      </w:tblGrid>
      <w:tr w:rsidR="009A3153" w:rsidRPr="00767DAC" w14:paraId="5CE30237" w14:textId="77777777">
        <w:trPr>
          <w:trHeight w:val="1394"/>
        </w:trPr>
        <w:tc>
          <w:tcPr>
            <w:tcW w:w="2146" w:type="dxa"/>
          </w:tcPr>
          <w:p w14:paraId="33EFDD68" w14:textId="1E5D9859" w:rsidR="009A3153" w:rsidRPr="00767DAC" w:rsidRDefault="00670EC1" w:rsidP="00767DAC">
            <w:pPr>
              <w:pStyle w:val="TableParagraph"/>
              <w:rPr>
                <w:sz w:val="24"/>
                <w:szCs w:val="24"/>
              </w:rPr>
            </w:pPr>
            <w:bookmarkStart w:id="0" w:name="_GoBack"/>
            <w:bookmarkEnd w:id="0"/>
            <w:r w:rsidRPr="00767DAC">
              <w:rPr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6704" behindDoc="0" locked="0" layoutInCell="1" allowOverlap="1" wp14:anchorId="2C032985" wp14:editId="0A6B6FB5">
                  <wp:simplePos x="0" y="0"/>
                  <wp:positionH relativeFrom="column">
                    <wp:posOffset>-181099</wp:posOffset>
                  </wp:positionH>
                  <wp:positionV relativeFrom="paragraph">
                    <wp:posOffset>67945</wp:posOffset>
                  </wp:positionV>
                  <wp:extent cx="1513840" cy="824865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3840" cy="82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140DA0A5" w14:textId="668BDB01" w:rsidR="009A3153" w:rsidRPr="00767DAC" w:rsidRDefault="009A3153" w:rsidP="00767DAC">
            <w:pPr>
              <w:pStyle w:val="TableParagraph"/>
              <w:ind w:left="129"/>
              <w:rPr>
                <w:sz w:val="24"/>
                <w:szCs w:val="24"/>
              </w:rPr>
            </w:pPr>
          </w:p>
        </w:tc>
        <w:tc>
          <w:tcPr>
            <w:tcW w:w="6552" w:type="dxa"/>
          </w:tcPr>
          <w:p w14:paraId="50E72F77" w14:textId="77777777" w:rsidR="00CB6147" w:rsidRPr="00767DAC" w:rsidRDefault="00F0015E" w:rsidP="00767DAC">
            <w:pPr>
              <w:pStyle w:val="TableParagraph"/>
              <w:ind w:left="729" w:right="42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T.C.</w:t>
            </w:r>
          </w:p>
          <w:p w14:paraId="69D8A6D1" w14:textId="7E8BB68D" w:rsidR="009A3153" w:rsidRPr="00767DAC" w:rsidRDefault="00821921" w:rsidP="00767DAC">
            <w:pPr>
              <w:pStyle w:val="TableParagraph"/>
              <w:ind w:left="729" w:right="42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İSKENDERUN</w:t>
            </w:r>
            <w:r w:rsidRPr="00767DAC">
              <w:rPr>
                <w:b/>
                <w:spacing w:val="-6"/>
                <w:sz w:val="24"/>
                <w:szCs w:val="24"/>
              </w:rPr>
              <w:t xml:space="preserve"> </w:t>
            </w:r>
            <w:r w:rsidRPr="00767DAC">
              <w:rPr>
                <w:b/>
                <w:sz w:val="24"/>
                <w:szCs w:val="24"/>
              </w:rPr>
              <w:t>TEKNİK</w:t>
            </w:r>
            <w:r w:rsidRPr="00767DAC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767DAC">
              <w:rPr>
                <w:b/>
                <w:spacing w:val="-2"/>
                <w:sz w:val="24"/>
                <w:szCs w:val="24"/>
              </w:rPr>
              <w:t>ÜNİVERSİTESİ</w:t>
            </w:r>
          </w:p>
          <w:p w14:paraId="773FE00E" w14:textId="53A03603" w:rsidR="002838BB" w:rsidRPr="00767DAC" w:rsidRDefault="002838BB" w:rsidP="00767DAC">
            <w:pPr>
              <w:pStyle w:val="TableParagraph"/>
              <w:ind w:left="731" w:right="42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HAVACILIK VE UZAY BİLİMLERİ</w:t>
            </w:r>
            <w:r w:rsidRPr="00767DAC">
              <w:rPr>
                <w:b/>
                <w:spacing w:val="-7"/>
                <w:sz w:val="24"/>
                <w:szCs w:val="24"/>
              </w:rPr>
              <w:t xml:space="preserve"> </w:t>
            </w:r>
            <w:r w:rsidRPr="00767DAC">
              <w:rPr>
                <w:b/>
                <w:sz w:val="24"/>
                <w:szCs w:val="24"/>
              </w:rPr>
              <w:t xml:space="preserve">FAKÜLTESİ </w:t>
            </w:r>
          </w:p>
          <w:p w14:paraId="7256CDD1" w14:textId="0C2019CF" w:rsidR="009A3153" w:rsidRPr="00767DAC" w:rsidRDefault="00BA0BF0" w:rsidP="00BA0BF0">
            <w:pPr>
              <w:pStyle w:val="TableParagraph"/>
              <w:ind w:left="731" w:right="4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HAVACILIK VE UZAY MÜHENDİSLİĞİ </w:t>
            </w:r>
            <w:r w:rsidR="00821921" w:rsidRPr="00767DAC">
              <w:rPr>
                <w:b/>
                <w:spacing w:val="-2"/>
                <w:sz w:val="24"/>
                <w:szCs w:val="24"/>
              </w:rPr>
              <w:t>BÖLÜMÜ</w:t>
            </w:r>
          </w:p>
          <w:p w14:paraId="0722CB6E" w14:textId="6833A6E8" w:rsidR="009A3153" w:rsidRPr="00767DAC" w:rsidRDefault="00E15291" w:rsidP="00767DAC">
            <w:pPr>
              <w:pStyle w:val="TableParagraph"/>
              <w:ind w:left="730" w:right="42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STAJ</w:t>
            </w:r>
            <w:r w:rsidRPr="00767DAC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767DAC">
              <w:rPr>
                <w:b/>
                <w:sz w:val="24"/>
                <w:szCs w:val="24"/>
              </w:rPr>
              <w:t>BAŞVURU</w:t>
            </w:r>
            <w:r w:rsidRPr="00767DAC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767DAC">
              <w:rPr>
                <w:b/>
                <w:spacing w:val="-2"/>
                <w:sz w:val="24"/>
                <w:szCs w:val="24"/>
              </w:rPr>
              <w:t>FORMU</w:t>
            </w:r>
          </w:p>
        </w:tc>
      </w:tr>
    </w:tbl>
    <w:p w14:paraId="0BD8EE39" w14:textId="77777777" w:rsidR="009A3153" w:rsidRPr="00767DAC" w:rsidRDefault="009A3153" w:rsidP="00767DAC">
      <w:pPr>
        <w:pStyle w:val="GvdeMetni"/>
        <w:rPr>
          <w:sz w:val="24"/>
          <w:szCs w:val="24"/>
        </w:rPr>
      </w:pPr>
    </w:p>
    <w:p w14:paraId="1C37A5F3" w14:textId="77777777" w:rsidR="009A3153" w:rsidRPr="00767DAC" w:rsidRDefault="00821921" w:rsidP="00767DAC">
      <w:pPr>
        <w:rPr>
          <w:b/>
          <w:bCs/>
          <w:spacing w:val="-2"/>
        </w:rPr>
      </w:pPr>
      <w:r w:rsidRPr="00767DAC">
        <w:rPr>
          <w:b/>
          <w:bCs/>
        </w:rPr>
        <w:t>STAJYER</w:t>
      </w:r>
      <w:r w:rsidRPr="00767DAC">
        <w:rPr>
          <w:b/>
          <w:bCs/>
          <w:spacing w:val="-6"/>
        </w:rPr>
        <w:t xml:space="preserve"> </w:t>
      </w:r>
      <w:r w:rsidRPr="00767DAC">
        <w:rPr>
          <w:b/>
          <w:bCs/>
        </w:rPr>
        <w:t>ÖĞRENCİ</w:t>
      </w:r>
      <w:r w:rsidRPr="00767DAC">
        <w:rPr>
          <w:b/>
          <w:bCs/>
          <w:spacing w:val="-2"/>
        </w:rPr>
        <w:t xml:space="preserve"> BİLGİLERİ</w:t>
      </w:r>
    </w:p>
    <w:tbl>
      <w:tblPr>
        <w:tblStyle w:val="TableGrid"/>
        <w:tblW w:w="5000" w:type="pct"/>
        <w:tblInd w:w="0" w:type="dxa"/>
        <w:tblCellMar>
          <w:top w:w="24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2516"/>
        <w:gridCol w:w="7514"/>
      </w:tblGrid>
      <w:tr w:rsidR="00AD3F7E" w:rsidRPr="00767DAC" w14:paraId="3A48355A" w14:textId="77777777" w:rsidTr="007B3F94">
        <w:trPr>
          <w:trHeight w:val="228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36CAEA" w14:textId="77777777" w:rsidR="00AD3F7E" w:rsidRPr="00767DAC" w:rsidRDefault="00AD3F7E" w:rsidP="00767DAC">
            <w:pPr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Adı Soyadı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136AF8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46DC79EE" w14:textId="77777777" w:rsidTr="007B3F94">
        <w:trPr>
          <w:trHeight w:val="228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151900" w14:textId="0DAD745E" w:rsidR="00AD3F7E" w:rsidRPr="00767DAC" w:rsidRDefault="00AD3F7E" w:rsidP="00767DAC">
            <w:pPr>
              <w:rPr>
                <w:rFonts w:eastAsia="Calibri"/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T.C Kimlik No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CF954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3659EB7F" w14:textId="77777777" w:rsidTr="007B3F94">
        <w:trPr>
          <w:trHeight w:val="233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338D31" w14:textId="50A4859B" w:rsidR="00AD3F7E" w:rsidRPr="00767DAC" w:rsidRDefault="00AD3F7E" w:rsidP="00767DAC">
            <w:pPr>
              <w:ind w:left="7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Bölümü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C8649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3D843145" w14:textId="77777777" w:rsidTr="007B3F94">
        <w:trPr>
          <w:trHeight w:val="235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C33A4" w14:textId="56F0188B" w:rsidR="00AD3F7E" w:rsidRPr="00767DAC" w:rsidRDefault="00AD3F7E" w:rsidP="00767DAC">
            <w:pPr>
              <w:ind w:left="7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Öğrenci numarası/Sınıf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45DF84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0504D7F1" w14:textId="77777777" w:rsidTr="007B3F94">
        <w:trPr>
          <w:trHeight w:val="238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62EED9" w14:textId="35978C85" w:rsidR="00AD3F7E" w:rsidRPr="00767DAC" w:rsidRDefault="008F7DBE" w:rsidP="00767DAC">
            <w:pPr>
              <w:ind w:left="14"/>
              <w:rPr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E</w:t>
            </w:r>
            <w:r w:rsidR="00AD3F7E" w:rsidRPr="00767DAC">
              <w:rPr>
                <w:rFonts w:eastAsia="Calibri"/>
                <w:sz w:val="24"/>
                <w:szCs w:val="24"/>
              </w:rPr>
              <w:t>-mail adresi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71B8F2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421F0E3B" w14:textId="77777777" w:rsidTr="007B3F94">
        <w:trPr>
          <w:trHeight w:val="238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C637E0" w14:textId="2E624E93" w:rsidR="00AD3F7E" w:rsidRPr="00767DAC" w:rsidRDefault="00AD3F7E" w:rsidP="00767DAC">
            <w:pPr>
              <w:ind w:left="14"/>
              <w:rPr>
                <w:rFonts w:eastAsia="Calibri"/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Cep telefonu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5A6A7C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3220ACEB" w14:textId="77777777" w:rsidTr="007B3F94">
        <w:trPr>
          <w:trHeight w:val="774"/>
        </w:trPr>
        <w:tc>
          <w:tcPr>
            <w:tcW w:w="12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37A1D" w14:textId="6C578EA4" w:rsidR="00AD3F7E" w:rsidRPr="00767DAC" w:rsidRDefault="007B3F94" w:rsidP="00767DAC">
            <w:pPr>
              <w:ind w:left="11"/>
              <w:rPr>
                <w:rFonts w:eastAsia="Calibri"/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Adres</w:t>
            </w:r>
          </w:p>
        </w:tc>
        <w:tc>
          <w:tcPr>
            <w:tcW w:w="37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70AE56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</w:tbl>
    <w:p w14:paraId="7A3852A7" w14:textId="77777777" w:rsidR="001F4EC3" w:rsidRPr="00767DAC" w:rsidRDefault="001F4EC3" w:rsidP="00767DAC">
      <w:pPr>
        <w:tabs>
          <w:tab w:val="center" w:pos="2507"/>
        </w:tabs>
        <w:ind w:left="-1"/>
        <w:rPr>
          <w:rFonts w:eastAsia="Calibri"/>
          <w:sz w:val="24"/>
          <w:szCs w:val="24"/>
        </w:rPr>
      </w:pPr>
    </w:p>
    <w:p w14:paraId="6AEA7A99" w14:textId="01DE0083" w:rsidR="00FD325F" w:rsidRPr="00767DAC" w:rsidRDefault="00821921" w:rsidP="00767DAC">
      <w:pPr>
        <w:tabs>
          <w:tab w:val="left" w:leader="dot" w:pos="8859"/>
        </w:tabs>
        <w:jc w:val="both"/>
        <w:rPr>
          <w:sz w:val="24"/>
          <w:szCs w:val="24"/>
        </w:rPr>
      </w:pPr>
      <w:r w:rsidRPr="00767DAC">
        <w:rPr>
          <w:sz w:val="24"/>
          <w:szCs w:val="24"/>
        </w:rPr>
        <w:t>Yukarıda</w:t>
      </w:r>
      <w:r w:rsidRPr="00767DAC">
        <w:rPr>
          <w:spacing w:val="71"/>
          <w:w w:val="150"/>
          <w:sz w:val="24"/>
          <w:szCs w:val="24"/>
        </w:rPr>
        <w:t xml:space="preserve"> </w:t>
      </w:r>
      <w:r w:rsidRPr="00767DAC">
        <w:rPr>
          <w:sz w:val="24"/>
          <w:szCs w:val="24"/>
        </w:rPr>
        <w:t>kimlik</w:t>
      </w:r>
      <w:r w:rsidR="00BC45C4" w:rsidRPr="00767DAC">
        <w:rPr>
          <w:spacing w:val="74"/>
          <w:w w:val="150"/>
          <w:sz w:val="24"/>
          <w:szCs w:val="24"/>
        </w:rPr>
        <w:t xml:space="preserve"> </w:t>
      </w:r>
      <w:r w:rsidRPr="00767DAC">
        <w:rPr>
          <w:sz w:val="24"/>
          <w:szCs w:val="24"/>
        </w:rPr>
        <w:t>bilgileri</w:t>
      </w:r>
      <w:r w:rsidR="00BC45C4" w:rsidRPr="00767DAC">
        <w:rPr>
          <w:spacing w:val="76"/>
          <w:w w:val="150"/>
          <w:sz w:val="24"/>
          <w:szCs w:val="24"/>
        </w:rPr>
        <w:t xml:space="preserve"> </w:t>
      </w:r>
      <w:r w:rsidRPr="00767DAC">
        <w:rPr>
          <w:sz w:val="24"/>
          <w:szCs w:val="24"/>
        </w:rPr>
        <w:t>öğrenci</w:t>
      </w:r>
      <w:r w:rsidR="00767DAC">
        <w:rPr>
          <w:sz w:val="24"/>
          <w:szCs w:val="24"/>
        </w:rPr>
        <w:t>nin</w:t>
      </w:r>
      <w:r w:rsidRPr="00767DAC">
        <w:rPr>
          <w:sz w:val="24"/>
          <w:szCs w:val="24"/>
        </w:rPr>
        <w:t xml:space="preserve"> </w:t>
      </w:r>
      <w:r w:rsidR="00636ED2">
        <w:rPr>
          <w:b/>
          <w:bCs/>
          <w:sz w:val="24"/>
          <w:szCs w:val="24"/>
        </w:rPr>
        <w:t>20</w:t>
      </w:r>
      <w:r w:rsidRPr="00767DAC">
        <w:rPr>
          <w:sz w:val="24"/>
          <w:szCs w:val="24"/>
        </w:rPr>
        <w:t xml:space="preserve"> </w:t>
      </w:r>
      <w:r w:rsidRPr="00767DAC">
        <w:rPr>
          <w:b/>
          <w:sz w:val="24"/>
          <w:szCs w:val="24"/>
        </w:rPr>
        <w:t xml:space="preserve">iş günü </w:t>
      </w:r>
      <w:r w:rsidRPr="00636ED2">
        <w:rPr>
          <w:bCs/>
          <w:sz w:val="24"/>
          <w:szCs w:val="24"/>
        </w:rPr>
        <w:t xml:space="preserve">staj yapması </w:t>
      </w:r>
      <w:r w:rsidR="00871389" w:rsidRPr="00636ED2">
        <w:rPr>
          <w:bCs/>
          <w:sz w:val="24"/>
          <w:szCs w:val="24"/>
        </w:rPr>
        <w:t>gerekmektedir</w:t>
      </w:r>
      <w:r w:rsidRPr="00636ED2">
        <w:rPr>
          <w:bCs/>
          <w:sz w:val="24"/>
          <w:szCs w:val="24"/>
        </w:rPr>
        <w:t>.</w:t>
      </w:r>
      <w:r w:rsidR="00AF3F49" w:rsidRPr="00767DAC">
        <w:rPr>
          <w:b/>
          <w:spacing w:val="40"/>
          <w:sz w:val="24"/>
          <w:szCs w:val="24"/>
        </w:rPr>
        <w:t xml:space="preserve"> </w:t>
      </w:r>
      <w:r w:rsidR="003A3E03" w:rsidRPr="00767DAC">
        <w:rPr>
          <w:sz w:val="24"/>
          <w:szCs w:val="24"/>
        </w:rPr>
        <w:t xml:space="preserve">Staj yerinin Meslek alanını ilgilendirir bir işyeri olması gerekmektedir. </w:t>
      </w:r>
      <w:r w:rsidRPr="00767DAC">
        <w:rPr>
          <w:sz w:val="24"/>
          <w:szCs w:val="24"/>
        </w:rPr>
        <w:t>5510 Sayılı Sosyal Sigortalar ve Genel Sağlık Sigortası Kanununun 87. Maddesi gereğince “</w:t>
      </w:r>
      <w:r w:rsidRPr="00767DAC">
        <w:rPr>
          <w:b/>
          <w:sz w:val="24"/>
          <w:szCs w:val="24"/>
        </w:rPr>
        <w:t>İş Kazası ve Meslek Hastalığı Sigortası</w:t>
      </w:r>
      <w:r w:rsidRPr="00767DAC">
        <w:rPr>
          <w:sz w:val="24"/>
          <w:szCs w:val="24"/>
        </w:rPr>
        <w:t xml:space="preserve">” </w:t>
      </w:r>
      <w:r w:rsidR="00871389" w:rsidRPr="00767DAC">
        <w:rPr>
          <w:sz w:val="24"/>
          <w:szCs w:val="24"/>
        </w:rPr>
        <w:t>üniversitemiz</w:t>
      </w:r>
      <w:r w:rsidRPr="00767DAC">
        <w:rPr>
          <w:sz w:val="24"/>
          <w:szCs w:val="24"/>
        </w:rPr>
        <w:t xml:space="preserve"> tarafından yaptırılacak ve staj süresince primi ödenecektir.</w:t>
      </w:r>
      <w:r w:rsidR="00FD325F" w:rsidRPr="00767DAC">
        <w:rPr>
          <w:sz w:val="24"/>
          <w:szCs w:val="24"/>
        </w:rPr>
        <w:t xml:space="preserve"> </w:t>
      </w:r>
      <w:r w:rsidR="00BC45C4" w:rsidRPr="00767DAC">
        <w:rPr>
          <w:sz w:val="24"/>
          <w:szCs w:val="24"/>
        </w:rPr>
        <w:t>Bölümümüzde</w:t>
      </w:r>
      <w:r w:rsidR="00FD325F" w:rsidRPr="00767DAC">
        <w:rPr>
          <w:sz w:val="24"/>
          <w:szCs w:val="24"/>
        </w:rPr>
        <w:t xml:space="preserve"> her bir staj 20 iş günü süreli yapılır. </w:t>
      </w:r>
    </w:p>
    <w:p w14:paraId="56050691" w14:textId="77777777" w:rsidR="00F0015E" w:rsidRPr="00767DAC" w:rsidRDefault="00F0015E" w:rsidP="00767DAC">
      <w:pPr>
        <w:pStyle w:val="GvdeMetni"/>
        <w:rPr>
          <w:sz w:val="24"/>
          <w:szCs w:val="24"/>
        </w:rPr>
      </w:pPr>
    </w:p>
    <w:p w14:paraId="087E0B24" w14:textId="795B93C7" w:rsidR="003F0699" w:rsidRPr="00767DAC" w:rsidRDefault="003F0699" w:rsidP="00767DAC">
      <w:pPr>
        <w:tabs>
          <w:tab w:val="center" w:pos="2507"/>
        </w:tabs>
        <w:ind w:left="-1"/>
        <w:rPr>
          <w:b/>
          <w:bCs/>
          <w:sz w:val="24"/>
          <w:szCs w:val="24"/>
        </w:rPr>
      </w:pPr>
      <w:r w:rsidRPr="00767DAC">
        <w:rPr>
          <w:rFonts w:eastAsia="Calibri"/>
          <w:b/>
          <w:bCs/>
          <w:sz w:val="24"/>
          <w:szCs w:val="24"/>
        </w:rPr>
        <w:t>STAJ YAPILAN YERİN</w:t>
      </w:r>
      <w:r w:rsidRPr="00767DAC">
        <w:rPr>
          <w:rFonts w:eastAsia="Calibri"/>
          <w:b/>
          <w:bCs/>
          <w:sz w:val="24"/>
          <w:szCs w:val="24"/>
        </w:rPr>
        <w:tab/>
      </w:r>
      <w:r w:rsidRPr="00767DAC">
        <w:rPr>
          <w:b/>
          <w:bCs/>
          <w:noProof/>
          <w:sz w:val="24"/>
          <w:szCs w:val="24"/>
          <w:lang w:val="en-US"/>
        </w:rPr>
        <w:drawing>
          <wp:inline distT="0" distB="0" distL="0" distR="0" wp14:anchorId="533E4126" wp14:editId="165625F3">
            <wp:extent cx="9149" cy="4575"/>
            <wp:effectExtent l="0" t="0" r="0" b="0"/>
            <wp:docPr id="2916" name="Picture 29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6" name="Picture 291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149" cy="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jc w:val="center"/>
        <w:tblInd w:w="0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239"/>
        <w:gridCol w:w="2976"/>
        <w:gridCol w:w="1844"/>
        <w:gridCol w:w="2974"/>
      </w:tblGrid>
      <w:tr w:rsidR="003F0699" w:rsidRPr="00767DAC" w14:paraId="4D16AF59" w14:textId="77777777" w:rsidTr="00CF5B10">
        <w:trPr>
          <w:trHeight w:val="235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7E1215" w14:textId="77777777" w:rsidR="003F0699" w:rsidRPr="00767DAC" w:rsidRDefault="003F0699" w:rsidP="00767DAC">
            <w:pPr>
              <w:ind w:left="5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Adı</w:t>
            </w:r>
          </w:p>
        </w:tc>
        <w:tc>
          <w:tcPr>
            <w:tcW w:w="3884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889DB4" w14:textId="77777777" w:rsidR="003F0699" w:rsidRPr="00767DAC" w:rsidRDefault="003F0699" w:rsidP="00767DAC">
            <w:pPr>
              <w:rPr>
                <w:sz w:val="24"/>
                <w:szCs w:val="24"/>
              </w:rPr>
            </w:pPr>
          </w:p>
        </w:tc>
      </w:tr>
      <w:tr w:rsidR="003F0699" w:rsidRPr="00767DAC" w14:paraId="44BEF772" w14:textId="77777777" w:rsidTr="00CF5B10">
        <w:trPr>
          <w:trHeight w:val="265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1C292" w14:textId="77777777" w:rsidR="003F0699" w:rsidRPr="00767DAC" w:rsidRDefault="003F0699" w:rsidP="00767DAC">
            <w:pPr>
              <w:ind w:left="5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Adresi</w:t>
            </w:r>
          </w:p>
        </w:tc>
        <w:tc>
          <w:tcPr>
            <w:tcW w:w="3884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A241B1" w14:textId="77777777" w:rsidR="003F0699" w:rsidRPr="00767DAC" w:rsidRDefault="003F0699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36DD64EB" w14:textId="77777777" w:rsidTr="00CF5B10">
        <w:trPr>
          <w:trHeight w:val="231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7A994" w14:textId="77777777" w:rsidR="00AD3F7E" w:rsidRPr="00767DAC" w:rsidRDefault="00AD3F7E" w:rsidP="00767DAC">
            <w:pPr>
              <w:ind w:left="5" w:firstLine="7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Üretim/hizmet alanı</w:t>
            </w:r>
          </w:p>
        </w:tc>
        <w:tc>
          <w:tcPr>
            <w:tcW w:w="3884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B07DF8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3B0D5B48" w14:textId="77777777" w:rsidTr="00CF5B10">
        <w:trPr>
          <w:trHeight w:val="240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754C55" w14:textId="3ECC5E5D" w:rsidR="00AD3F7E" w:rsidRPr="00767DAC" w:rsidRDefault="00AD3F7E" w:rsidP="00767DAC">
            <w:pPr>
              <w:ind w:left="5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Telefon N</w:t>
            </w:r>
            <w:r w:rsidR="001A1B57" w:rsidRPr="00767DAC">
              <w:rPr>
                <w:rFonts w:eastAsia="Calibri"/>
                <w:sz w:val="24"/>
                <w:szCs w:val="24"/>
              </w:rPr>
              <w:t>o</w:t>
            </w:r>
          </w:p>
        </w:tc>
        <w:tc>
          <w:tcPr>
            <w:tcW w:w="148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FE453A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  <w:tc>
          <w:tcPr>
            <w:tcW w:w="9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28E94" w14:textId="3EFAAB0F" w:rsidR="00AD3F7E" w:rsidRPr="00767DAC" w:rsidRDefault="00AD3F7E" w:rsidP="00767DAC">
            <w:pPr>
              <w:ind w:left="7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 xml:space="preserve">Staj Bitiş Tarihi </w:t>
            </w:r>
          </w:p>
        </w:tc>
        <w:tc>
          <w:tcPr>
            <w:tcW w:w="148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46256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232FE87E" w14:textId="77777777" w:rsidTr="00CF5B10">
        <w:trPr>
          <w:trHeight w:val="238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73A211" w14:textId="3C0D5AD6" w:rsidR="00AD3F7E" w:rsidRPr="00767DAC" w:rsidRDefault="008F7DBE" w:rsidP="00767DAC">
            <w:pPr>
              <w:ind w:left="5"/>
              <w:rPr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E</w:t>
            </w:r>
            <w:r w:rsidR="00AD3F7E" w:rsidRPr="00767DAC">
              <w:rPr>
                <w:rFonts w:eastAsia="Calibri"/>
                <w:sz w:val="24"/>
                <w:szCs w:val="24"/>
              </w:rPr>
              <w:t>-posta adresi</w:t>
            </w:r>
          </w:p>
        </w:tc>
        <w:tc>
          <w:tcPr>
            <w:tcW w:w="148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D0F8A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  <w:tc>
          <w:tcPr>
            <w:tcW w:w="9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9DECD" w14:textId="1A50C446" w:rsidR="00AD3F7E" w:rsidRPr="00767DAC" w:rsidRDefault="00AD3F7E" w:rsidP="00767DAC">
            <w:pPr>
              <w:rPr>
                <w:sz w:val="24"/>
                <w:szCs w:val="24"/>
              </w:rPr>
            </w:pPr>
            <w:r w:rsidRPr="00767DAC">
              <w:rPr>
                <w:sz w:val="24"/>
                <w:szCs w:val="24"/>
              </w:rPr>
              <w:t>Staj Süresi</w:t>
            </w:r>
          </w:p>
        </w:tc>
        <w:tc>
          <w:tcPr>
            <w:tcW w:w="148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524C2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  <w:tr w:rsidR="00AD3F7E" w:rsidRPr="00767DAC" w14:paraId="69BA55DA" w14:textId="77777777" w:rsidTr="00CF5B10">
        <w:trPr>
          <w:trHeight w:val="197"/>
          <w:jc w:val="center"/>
        </w:trPr>
        <w:tc>
          <w:tcPr>
            <w:tcW w:w="111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6DE39" w14:textId="77777777" w:rsidR="00AD3F7E" w:rsidRPr="00767DAC" w:rsidRDefault="00AD3F7E" w:rsidP="00767DAC">
            <w:pPr>
              <w:ind w:left="5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Staj Başlama Tarihi</w:t>
            </w:r>
          </w:p>
        </w:tc>
        <w:tc>
          <w:tcPr>
            <w:tcW w:w="148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B81BBE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  <w:tc>
          <w:tcPr>
            <w:tcW w:w="9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0D20F6" w14:textId="31813105" w:rsidR="00AD3F7E" w:rsidRPr="00767DAC" w:rsidRDefault="00AD3F7E" w:rsidP="00767DAC">
            <w:pPr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Web adresi</w:t>
            </w:r>
          </w:p>
        </w:tc>
        <w:tc>
          <w:tcPr>
            <w:tcW w:w="148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B66E82" w14:textId="77777777" w:rsidR="00AD3F7E" w:rsidRPr="00767DAC" w:rsidRDefault="00AD3F7E" w:rsidP="00767DAC">
            <w:pPr>
              <w:rPr>
                <w:sz w:val="24"/>
                <w:szCs w:val="24"/>
              </w:rPr>
            </w:pPr>
          </w:p>
        </w:tc>
      </w:tr>
    </w:tbl>
    <w:p w14:paraId="2C7C8A3A" w14:textId="77777777" w:rsidR="003F0699" w:rsidRPr="00767DAC" w:rsidRDefault="003F0699" w:rsidP="00767DAC">
      <w:pPr>
        <w:ind w:left="9" w:hanging="10"/>
        <w:rPr>
          <w:rFonts w:eastAsia="Calibri"/>
          <w:sz w:val="24"/>
          <w:szCs w:val="24"/>
        </w:rPr>
      </w:pPr>
    </w:p>
    <w:p w14:paraId="40CF9A7A" w14:textId="77777777" w:rsidR="003F0699" w:rsidRPr="00767DAC" w:rsidRDefault="003F0699" w:rsidP="00767DAC">
      <w:pPr>
        <w:ind w:left="9" w:hanging="10"/>
        <w:rPr>
          <w:b/>
          <w:bCs/>
          <w:sz w:val="24"/>
          <w:szCs w:val="24"/>
        </w:rPr>
      </w:pPr>
      <w:r w:rsidRPr="00767DAC">
        <w:rPr>
          <w:rFonts w:eastAsia="Calibri"/>
          <w:b/>
          <w:bCs/>
          <w:sz w:val="24"/>
          <w:szCs w:val="24"/>
        </w:rPr>
        <w:t>İŞVEREN VEYA YETKİLİNİN</w:t>
      </w:r>
    </w:p>
    <w:tbl>
      <w:tblPr>
        <w:tblStyle w:val="TableGrid"/>
        <w:tblW w:w="5000" w:type="pct"/>
        <w:tblInd w:w="0" w:type="dxa"/>
        <w:tblCellMar>
          <w:top w:w="46" w:type="dxa"/>
          <w:left w:w="104" w:type="dxa"/>
          <w:right w:w="115" w:type="dxa"/>
        </w:tblCellMar>
        <w:tblLook w:val="04A0" w:firstRow="1" w:lastRow="0" w:firstColumn="1" w:lastColumn="0" w:noHBand="0" w:noVBand="1"/>
      </w:tblPr>
      <w:tblGrid>
        <w:gridCol w:w="2088"/>
        <w:gridCol w:w="4413"/>
        <w:gridCol w:w="3528"/>
      </w:tblGrid>
      <w:tr w:rsidR="00F66813" w:rsidRPr="00767DAC" w14:paraId="1E079259" w14:textId="77777777" w:rsidTr="00BF4844">
        <w:trPr>
          <w:trHeight w:val="236"/>
        </w:trPr>
        <w:tc>
          <w:tcPr>
            <w:tcW w:w="104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61821" w14:textId="77777777" w:rsidR="00F66813" w:rsidRPr="00767DAC" w:rsidRDefault="00F66813" w:rsidP="00767DAC">
            <w:pPr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Adı Soyadı</w:t>
            </w:r>
          </w:p>
        </w:tc>
        <w:tc>
          <w:tcPr>
            <w:tcW w:w="22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13D23E" w14:textId="77777777" w:rsidR="00F66813" w:rsidRPr="00767DAC" w:rsidRDefault="00F66813" w:rsidP="00767DAC">
            <w:pPr>
              <w:ind w:left="43"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</w:p>
        </w:tc>
        <w:tc>
          <w:tcPr>
            <w:tcW w:w="1759" w:type="pc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14:paraId="22B893B7" w14:textId="48F71CAC" w:rsidR="00F66813" w:rsidRPr="00767DAC" w:rsidRDefault="00F66813" w:rsidP="00767DAC">
            <w:pPr>
              <w:ind w:left="43"/>
              <w:jc w:val="center"/>
              <w:rPr>
                <w:b/>
                <w:bCs/>
                <w:sz w:val="24"/>
                <w:szCs w:val="24"/>
              </w:rPr>
            </w:pPr>
            <w:r w:rsidRPr="00767DAC">
              <w:rPr>
                <w:rFonts w:eastAsia="Calibri"/>
                <w:b/>
                <w:bCs/>
                <w:sz w:val="24"/>
                <w:szCs w:val="24"/>
              </w:rPr>
              <w:t>İMZA/KAŞE</w:t>
            </w:r>
          </w:p>
        </w:tc>
      </w:tr>
      <w:tr w:rsidR="00F66813" w:rsidRPr="00767DAC" w14:paraId="7B00E534" w14:textId="77777777" w:rsidTr="00BD512E">
        <w:trPr>
          <w:trHeight w:val="240"/>
        </w:trPr>
        <w:tc>
          <w:tcPr>
            <w:tcW w:w="104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862305" w14:textId="77777777" w:rsidR="00F66813" w:rsidRPr="00767DAC" w:rsidRDefault="00F66813" w:rsidP="00767DAC">
            <w:pPr>
              <w:ind w:left="7"/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Görev ve Unvanı</w:t>
            </w:r>
          </w:p>
        </w:tc>
        <w:tc>
          <w:tcPr>
            <w:tcW w:w="22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35F9AF" w14:textId="77777777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  <w:tc>
          <w:tcPr>
            <w:tcW w:w="1759" w:type="pct"/>
            <w:vMerge w:val="restart"/>
            <w:tcBorders>
              <w:left w:val="single" w:sz="2" w:space="0" w:color="000000"/>
              <w:right w:val="single" w:sz="2" w:space="0" w:color="000000"/>
            </w:tcBorders>
          </w:tcPr>
          <w:p w14:paraId="6BFA439E" w14:textId="1626D13E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</w:tr>
      <w:tr w:rsidR="00F66813" w:rsidRPr="00767DAC" w14:paraId="25D43D99" w14:textId="77777777" w:rsidTr="00BD512E">
        <w:trPr>
          <w:trHeight w:val="238"/>
        </w:trPr>
        <w:tc>
          <w:tcPr>
            <w:tcW w:w="104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65EFCD" w14:textId="4C0ADCE6" w:rsidR="00F66813" w:rsidRPr="00767DAC" w:rsidRDefault="008F7DBE" w:rsidP="00767DAC">
            <w:pPr>
              <w:rPr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E</w:t>
            </w:r>
            <w:r w:rsidR="00F66813" w:rsidRPr="00767DAC">
              <w:rPr>
                <w:rFonts w:eastAsia="Calibri"/>
                <w:sz w:val="24"/>
                <w:szCs w:val="24"/>
              </w:rPr>
              <w:t>-posta adresi</w:t>
            </w:r>
          </w:p>
        </w:tc>
        <w:tc>
          <w:tcPr>
            <w:tcW w:w="22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0B0E05" w14:textId="77777777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  <w:tc>
          <w:tcPr>
            <w:tcW w:w="1759" w:type="pct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1DAD8BAD" w14:textId="40403A58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</w:tr>
      <w:tr w:rsidR="00F66813" w:rsidRPr="00767DAC" w14:paraId="35A24224" w14:textId="77777777" w:rsidTr="00BD512E">
        <w:trPr>
          <w:trHeight w:val="238"/>
        </w:trPr>
        <w:tc>
          <w:tcPr>
            <w:tcW w:w="104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4BD093" w14:textId="77777777" w:rsidR="00F66813" w:rsidRPr="00767DAC" w:rsidRDefault="00F66813" w:rsidP="00767DAC">
            <w:pPr>
              <w:rPr>
                <w:sz w:val="24"/>
                <w:szCs w:val="24"/>
              </w:rPr>
            </w:pPr>
            <w:r w:rsidRPr="00767DAC">
              <w:rPr>
                <w:rFonts w:eastAsia="Calibri"/>
                <w:sz w:val="24"/>
                <w:szCs w:val="24"/>
              </w:rPr>
              <w:t>Tarih</w:t>
            </w:r>
          </w:p>
        </w:tc>
        <w:tc>
          <w:tcPr>
            <w:tcW w:w="22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EB3373" w14:textId="77777777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  <w:tc>
          <w:tcPr>
            <w:tcW w:w="1759" w:type="pct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8D87DF" w14:textId="2BE79927" w:rsidR="00F66813" w:rsidRPr="00767DAC" w:rsidRDefault="00F66813" w:rsidP="00767DAC">
            <w:pPr>
              <w:rPr>
                <w:sz w:val="24"/>
                <w:szCs w:val="24"/>
              </w:rPr>
            </w:pPr>
          </w:p>
        </w:tc>
      </w:tr>
    </w:tbl>
    <w:p w14:paraId="2CD02789" w14:textId="77777777" w:rsidR="003F0699" w:rsidRPr="00767DAC" w:rsidRDefault="003F0699" w:rsidP="00767DAC">
      <w:pPr>
        <w:ind w:left="9" w:hanging="10"/>
        <w:rPr>
          <w:rFonts w:eastAsia="Calibri"/>
          <w:sz w:val="24"/>
          <w:szCs w:val="24"/>
        </w:rPr>
      </w:pPr>
    </w:p>
    <w:p w14:paraId="7D8CD68B" w14:textId="6A33C18A" w:rsidR="009A3153" w:rsidRPr="00767DAC" w:rsidRDefault="00821921" w:rsidP="00767DAC">
      <w:pPr>
        <w:ind w:left="108"/>
        <w:rPr>
          <w:b/>
          <w:sz w:val="24"/>
          <w:szCs w:val="24"/>
        </w:rPr>
      </w:pPr>
      <w:r w:rsidRPr="00767DAC">
        <w:rPr>
          <w:b/>
          <w:sz w:val="24"/>
          <w:szCs w:val="24"/>
        </w:rPr>
        <w:t>STAJ</w:t>
      </w:r>
      <w:r w:rsidRPr="00767DAC">
        <w:rPr>
          <w:b/>
          <w:spacing w:val="-3"/>
          <w:sz w:val="24"/>
          <w:szCs w:val="24"/>
        </w:rPr>
        <w:t xml:space="preserve"> </w:t>
      </w:r>
      <w:r w:rsidRPr="00767DAC">
        <w:rPr>
          <w:b/>
          <w:sz w:val="24"/>
          <w:szCs w:val="24"/>
        </w:rPr>
        <w:t>KOMİSYON</w:t>
      </w:r>
      <w:r w:rsidRPr="00767DAC">
        <w:rPr>
          <w:b/>
          <w:spacing w:val="-3"/>
          <w:sz w:val="24"/>
          <w:szCs w:val="24"/>
        </w:rPr>
        <w:t xml:space="preserve"> </w:t>
      </w:r>
      <w:r w:rsidRPr="00767DAC">
        <w:rPr>
          <w:b/>
          <w:spacing w:val="-2"/>
          <w:sz w:val="24"/>
          <w:szCs w:val="24"/>
        </w:rPr>
        <w:t>ONAYI</w:t>
      </w: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3274"/>
        <w:gridCol w:w="3274"/>
        <w:gridCol w:w="3272"/>
      </w:tblGrid>
      <w:tr w:rsidR="00183092" w:rsidRPr="00767DAC" w14:paraId="32FD5815" w14:textId="77777777" w:rsidTr="00723365">
        <w:trPr>
          <w:trHeight w:val="384"/>
        </w:trPr>
        <w:tc>
          <w:tcPr>
            <w:tcW w:w="5000" w:type="pct"/>
            <w:gridSpan w:val="3"/>
          </w:tcPr>
          <w:p w14:paraId="528E2A65" w14:textId="501AEEE4" w:rsidR="00183092" w:rsidRPr="00723365" w:rsidRDefault="00183092" w:rsidP="00767DAC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723365">
              <w:rPr>
                <w:b/>
                <w:sz w:val="24"/>
                <w:szCs w:val="24"/>
              </w:rPr>
              <w:t>Staj</w:t>
            </w:r>
            <w:r w:rsidRPr="00723365">
              <w:rPr>
                <w:b/>
                <w:spacing w:val="-9"/>
                <w:sz w:val="24"/>
                <w:szCs w:val="24"/>
              </w:rPr>
              <w:t xml:space="preserve"> </w:t>
            </w:r>
            <w:r w:rsidRPr="00723365">
              <w:rPr>
                <w:b/>
                <w:sz w:val="24"/>
                <w:szCs w:val="24"/>
              </w:rPr>
              <w:t>Komisyonu Değerlendirmesi</w:t>
            </w:r>
          </w:p>
        </w:tc>
      </w:tr>
      <w:tr w:rsidR="00723365" w:rsidRPr="00767DAC" w14:paraId="2ACBB7B7" w14:textId="77777777" w:rsidTr="00A01CD1">
        <w:trPr>
          <w:trHeight w:val="575"/>
        </w:trPr>
        <w:tc>
          <w:tcPr>
            <w:tcW w:w="1667" w:type="pct"/>
          </w:tcPr>
          <w:p w14:paraId="0479CE7A" w14:textId="77777777" w:rsidR="00723365" w:rsidRPr="00767DAC" w:rsidRDefault="00723365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Üye</w:t>
            </w:r>
          </w:p>
          <w:p w14:paraId="40F704AA" w14:textId="4FF2C67B" w:rsidR="00723365" w:rsidRPr="00767DAC" w:rsidRDefault="00723365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(Adı, Soyadı ve İmza)</w:t>
            </w:r>
          </w:p>
        </w:tc>
        <w:tc>
          <w:tcPr>
            <w:tcW w:w="1667" w:type="pct"/>
          </w:tcPr>
          <w:p w14:paraId="2FB54450" w14:textId="77777777" w:rsidR="00723365" w:rsidRPr="00723365" w:rsidRDefault="00723365" w:rsidP="00723365">
            <w:pPr>
              <w:pStyle w:val="TableParagraph"/>
              <w:jc w:val="center"/>
              <w:rPr>
                <w:bCs/>
                <w:sz w:val="24"/>
                <w:szCs w:val="24"/>
              </w:rPr>
            </w:pPr>
            <w:r w:rsidRPr="00723365">
              <w:rPr>
                <w:bCs/>
                <w:sz w:val="24"/>
                <w:szCs w:val="24"/>
              </w:rPr>
              <w:t>Başkan</w:t>
            </w:r>
          </w:p>
          <w:p w14:paraId="5F7AD515" w14:textId="580A6C8E" w:rsidR="00723365" w:rsidRPr="00723365" w:rsidRDefault="00723365" w:rsidP="00723365">
            <w:pPr>
              <w:pStyle w:val="TableParagraph"/>
              <w:jc w:val="center"/>
              <w:rPr>
                <w:bCs/>
                <w:sz w:val="24"/>
                <w:szCs w:val="24"/>
              </w:rPr>
            </w:pPr>
            <w:r w:rsidRPr="00723365">
              <w:rPr>
                <w:bCs/>
                <w:sz w:val="24"/>
                <w:szCs w:val="24"/>
              </w:rPr>
              <w:t>(Adı, Soyadı ve İmza)</w:t>
            </w:r>
          </w:p>
        </w:tc>
        <w:tc>
          <w:tcPr>
            <w:tcW w:w="1666" w:type="pct"/>
          </w:tcPr>
          <w:p w14:paraId="22F365F8" w14:textId="77777777" w:rsidR="00723365" w:rsidRPr="00767DAC" w:rsidRDefault="00723365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Üye</w:t>
            </w:r>
          </w:p>
          <w:p w14:paraId="627B2F20" w14:textId="6E9BA186" w:rsidR="00723365" w:rsidRPr="00767DAC" w:rsidRDefault="00723365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767DAC">
              <w:rPr>
                <w:b/>
                <w:sz w:val="24"/>
                <w:szCs w:val="24"/>
              </w:rPr>
              <w:t>(Adı, Soyadı ve İmza)</w:t>
            </w:r>
          </w:p>
        </w:tc>
      </w:tr>
      <w:tr w:rsidR="00723365" w:rsidRPr="00767DAC" w14:paraId="417367F5" w14:textId="77777777" w:rsidTr="00723365">
        <w:trPr>
          <w:trHeight w:val="925"/>
        </w:trPr>
        <w:tc>
          <w:tcPr>
            <w:tcW w:w="1667" w:type="pct"/>
          </w:tcPr>
          <w:p w14:paraId="6A10F1FD" w14:textId="1650DB6B" w:rsidR="00723365" w:rsidRPr="00767DAC" w:rsidRDefault="00723365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667" w:type="pct"/>
          </w:tcPr>
          <w:p w14:paraId="27205A1E" w14:textId="73020CA2" w:rsidR="00723365" w:rsidRPr="00723365" w:rsidRDefault="00723365" w:rsidP="00723365">
            <w:pPr>
              <w:pStyle w:val="TableParagraph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666" w:type="pct"/>
          </w:tcPr>
          <w:p w14:paraId="1F2DF742" w14:textId="4BB9F5CC" w:rsidR="00723365" w:rsidRPr="00767DAC" w:rsidRDefault="00723365" w:rsidP="00723365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</w:tr>
      <w:tr w:rsidR="00723365" w:rsidRPr="00767DAC" w14:paraId="21001A9F" w14:textId="77777777" w:rsidTr="00A01CD1">
        <w:trPr>
          <w:trHeight w:val="575"/>
        </w:trPr>
        <w:tc>
          <w:tcPr>
            <w:tcW w:w="5000" w:type="pct"/>
            <w:gridSpan w:val="3"/>
          </w:tcPr>
          <w:p w14:paraId="62B34C0D" w14:textId="77777777" w:rsidR="00723365" w:rsidRPr="00723365" w:rsidRDefault="00723365" w:rsidP="00F54A6A">
            <w:pPr>
              <w:pStyle w:val="TableParagraph"/>
              <w:spacing w:before="60" w:after="120"/>
              <w:jc w:val="center"/>
              <w:rPr>
                <w:bCs/>
                <w:sz w:val="24"/>
                <w:szCs w:val="24"/>
              </w:rPr>
            </w:pPr>
            <w:r w:rsidRPr="00723365">
              <w:rPr>
                <w:bCs/>
                <w:sz w:val="24"/>
                <w:szCs w:val="24"/>
              </w:rPr>
              <w:t xml:space="preserve">Staj Başvurusunun Uygunluğu </w:t>
            </w:r>
          </w:p>
          <w:p w14:paraId="025C10E0" w14:textId="3524F0E2" w:rsidR="00723365" w:rsidRPr="00723365" w:rsidRDefault="00F54A6A" w:rsidP="00723365">
            <w:pPr>
              <w:pStyle w:val="TableParagraph"/>
              <w:spacing w:after="120"/>
              <w:jc w:val="center"/>
              <w:rPr>
                <w:bCs/>
                <w:sz w:val="24"/>
                <w:szCs w:val="24"/>
              </w:rPr>
            </w:pPr>
            <w:r w:rsidRPr="00F54A6A">
              <w:rPr>
                <w:rFonts w:ascii="Tahoma" w:hAnsi="Tahoma" w:cs="Tahoma"/>
                <w:bCs/>
                <w:sz w:val="24"/>
                <w:szCs w:val="24"/>
              </w:rPr>
              <w:t>⃣</w:t>
            </w:r>
            <w:r w:rsidRPr="00F54A6A">
              <w:rPr>
                <w:bCs/>
                <w:sz w:val="24"/>
                <w:szCs w:val="24"/>
              </w:rPr>
              <w:t xml:space="preserve">    </w:t>
            </w:r>
            <w:r>
              <w:rPr>
                <w:bCs/>
                <w:sz w:val="24"/>
                <w:szCs w:val="24"/>
              </w:rPr>
              <w:t xml:space="preserve">UYGUNDUR                                                  </w:t>
            </w:r>
            <w:r w:rsidRPr="00F54A6A">
              <w:rPr>
                <w:bCs/>
                <w:sz w:val="24"/>
                <w:szCs w:val="24"/>
              </w:rPr>
              <w:tab/>
            </w:r>
            <w:r w:rsidRPr="00F54A6A">
              <w:rPr>
                <w:rFonts w:ascii="Tahoma" w:hAnsi="Tahoma" w:cs="Tahoma"/>
                <w:bCs/>
                <w:sz w:val="24"/>
                <w:szCs w:val="24"/>
              </w:rPr>
              <w:t>⃣</w:t>
            </w:r>
            <w:r w:rsidRPr="00F54A6A">
              <w:rPr>
                <w:bCs/>
                <w:sz w:val="24"/>
                <w:szCs w:val="24"/>
              </w:rPr>
              <w:t xml:space="preserve">    </w:t>
            </w:r>
            <w:r>
              <w:rPr>
                <w:bCs/>
                <w:sz w:val="24"/>
                <w:szCs w:val="24"/>
              </w:rPr>
              <w:t xml:space="preserve">UYGUN DEĞİLDİR                                                  </w:t>
            </w:r>
          </w:p>
        </w:tc>
      </w:tr>
    </w:tbl>
    <w:p w14:paraId="4E5E3A6E" w14:textId="77777777" w:rsidR="00630C53" w:rsidRPr="00767DAC" w:rsidRDefault="00630C53" w:rsidP="00767DAC">
      <w:pPr>
        <w:pStyle w:val="GvdeMetni"/>
        <w:ind w:left="108"/>
        <w:rPr>
          <w:sz w:val="24"/>
          <w:szCs w:val="24"/>
        </w:rPr>
      </w:pPr>
    </w:p>
    <w:p w14:paraId="0461D803" w14:textId="5B795D6E" w:rsidR="009A3153" w:rsidRPr="00767DAC" w:rsidRDefault="009A3153" w:rsidP="0096231B">
      <w:pPr>
        <w:pStyle w:val="GvdeMetni"/>
        <w:rPr>
          <w:sz w:val="24"/>
          <w:szCs w:val="24"/>
        </w:rPr>
      </w:pPr>
    </w:p>
    <w:sectPr w:rsidR="009A3153" w:rsidRPr="00767DAC">
      <w:footerReference w:type="default" r:id="rId10"/>
      <w:type w:val="continuous"/>
      <w:pgSz w:w="11910" w:h="16840"/>
      <w:pgMar w:top="800" w:right="960" w:bottom="280" w:left="11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561990" w14:textId="77777777" w:rsidR="00030833" w:rsidRDefault="00030833" w:rsidP="0096231B">
      <w:r>
        <w:separator/>
      </w:r>
    </w:p>
  </w:endnote>
  <w:endnote w:type="continuationSeparator" w:id="0">
    <w:p w14:paraId="141ED111" w14:textId="77777777" w:rsidR="00030833" w:rsidRDefault="00030833" w:rsidP="009623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4374F1" w14:textId="77777777" w:rsidR="0096231B" w:rsidRDefault="0096231B" w:rsidP="0096231B">
    <w:pPr>
      <w:pStyle w:val="Altbilgi"/>
      <w:rPr>
        <w:color w:val="000000" w:themeColor="text1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BA90EF0" wp14:editId="5FAED50B">
              <wp:simplePos x="0" y="0"/>
              <wp:positionH relativeFrom="page">
                <wp:posOffset>720090</wp:posOffset>
              </wp:positionH>
              <wp:positionV relativeFrom="page">
                <wp:posOffset>9876155</wp:posOffset>
              </wp:positionV>
              <wp:extent cx="4255770" cy="160020"/>
              <wp:effectExtent l="0" t="0" r="11430" b="11430"/>
              <wp:wrapNone/>
              <wp:docPr id="140" name="Metin Kutusu 1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577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2C4FB8" w14:textId="77777777" w:rsidR="0096231B" w:rsidRDefault="0096231B" w:rsidP="0096231B">
                          <w:pPr>
                            <w:spacing w:before="24"/>
                            <w:ind w:left="20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İskenderun Teknik Üniversitesi (İSTE) Rektörlüğü Merkez Kampüs, 31200, İskenderun, Hatay, Türkiy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BA90EF0" id="_x0000_t202" coordsize="21600,21600" o:spt="202" path="m,l,21600r21600,l21600,xe">
              <v:stroke joinstyle="miter"/>
              <v:path gradientshapeok="t" o:connecttype="rect"/>
            </v:shapetype>
            <v:shape id="Metin Kutusu 140" o:spid="_x0000_s1026" type="#_x0000_t202" style="position:absolute;margin-left:56.7pt;margin-top:777.65pt;width:335.1pt;height:12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" filled="f" stroked="f">
              <v:textbox inset="0,0,0,0">
                <w:txbxContent>
                  <w:p w14:paraId="182C4FB8" w14:textId="77777777" w:rsidR="0096231B" w:rsidRDefault="0096231B" w:rsidP="0096231B">
                    <w:pPr>
                      <w:spacing w:before="24"/>
                      <w:ind w:left="20"/>
                      <w:rPr>
                        <w:sz w:val="16"/>
                        <w:szCs w:val="16"/>
                      </w:rPr>
                    </w:pPr>
                    <w:r>
                      <w:rPr>
                        <w:color w:val="212529"/>
                        <w:sz w:val="16"/>
                        <w:szCs w:val="16"/>
                        <w:shd w:val="clear" w:color="auto" w:fill="FFFFFF"/>
                      </w:rPr>
                      <w:t>İskenderun Teknik Üniversitesi (İSTE) Rektörlüğü Merkez Kampüs, 31200, İskenderun, Hatay, Türkiy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512FE841" wp14:editId="35EDD69D">
              <wp:simplePos x="0" y="0"/>
              <wp:positionH relativeFrom="page">
                <wp:posOffset>734060</wp:posOffset>
              </wp:positionH>
              <wp:positionV relativeFrom="page">
                <wp:posOffset>10080625</wp:posOffset>
              </wp:positionV>
              <wp:extent cx="6068060" cy="13335"/>
              <wp:effectExtent l="0" t="0" r="27940" b="24765"/>
              <wp:wrapNone/>
              <wp:docPr id="142" name="Düz Bağlayıcı 1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8060" cy="127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3B3FB34" id="Düz Bağlayıcı 142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7.8pt,793.75pt" to="535.6pt,79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" strokeweight="1.5pt">
              <w10:wrap anchorx="page" anchory="page"/>
            </v:line>
          </w:pict>
        </mc:Fallback>
      </mc:AlternateContent>
    </w:r>
  </w:p>
  <w:p w14:paraId="15EA414E" w14:textId="77777777" w:rsidR="0096231B" w:rsidRDefault="0096231B" w:rsidP="0096231B">
    <w:pPr>
      <w:pStyle w:val="Altbilgi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04F0614" wp14:editId="72A8D3DA">
              <wp:simplePos x="0" y="0"/>
              <wp:positionH relativeFrom="page">
                <wp:posOffset>3061335</wp:posOffset>
              </wp:positionH>
              <wp:positionV relativeFrom="page">
                <wp:posOffset>10097770</wp:posOffset>
              </wp:positionV>
              <wp:extent cx="1150620" cy="160020"/>
              <wp:effectExtent l="0" t="0" r="11430" b="11430"/>
              <wp:wrapNone/>
              <wp:docPr id="138" name="Metin Kutusu 1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5062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3B9077" w14:textId="77777777" w:rsidR="0096231B" w:rsidRDefault="0096231B" w:rsidP="0096231B">
                          <w:pPr>
                            <w:spacing w:before="24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w w:val="85"/>
                              <w:sz w:val="18"/>
                            </w:rPr>
                            <w:t>Faks</w:t>
                          </w:r>
                          <w:r>
                            <w:rPr>
                              <w:spacing w:val="-16"/>
                              <w:w w:val="8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85"/>
                              <w:sz w:val="18"/>
                            </w:rPr>
                            <w:t>+90</w:t>
                          </w:r>
                          <w:r>
                            <w:rPr>
                              <w:spacing w:val="-15"/>
                              <w:w w:val="8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85"/>
                              <w:sz w:val="18"/>
                            </w:rPr>
                            <w:t>326613561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04F0614" id="Metin Kutusu 138" o:spid="_x0000_s1027" type="#_x0000_t202" style="position:absolute;margin-left:241.05pt;margin-top:795.1pt;width:90.6pt;height:12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" filled="f" stroked="f">
              <v:textbox inset="0,0,0,0">
                <w:txbxContent>
                  <w:p w14:paraId="153B9077" w14:textId="77777777" w:rsidR="0096231B" w:rsidRDefault="0096231B" w:rsidP="0096231B">
                    <w:pPr>
                      <w:spacing w:before="24"/>
                      <w:ind w:left="20"/>
                      <w:rPr>
                        <w:sz w:val="18"/>
                      </w:rPr>
                    </w:pPr>
                    <w:r>
                      <w:rPr>
                        <w:w w:val="85"/>
                        <w:sz w:val="18"/>
                      </w:rPr>
                      <w:t>Faks</w:t>
                    </w:r>
                    <w:r>
                      <w:rPr>
                        <w:spacing w:val="-16"/>
                        <w:w w:val="85"/>
                        <w:sz w:val="18"/>
                      </w:rPr>
                      <w:t xml:space="preserve"> </w:t>
                    </w:r>
                    <w:r>
                      <w:rPr>
                        <w:w w:val="85"/>
                        <w:sz w:val="18"/>
                      </w:rPr>
                      <w:t>+90</w:t>
                    </w:r>
                    <w:r>
                      <w:rPr>
                        <w:spacing w:val="-15"/>
                        <w:w w:val="85"/>
                        <w:sz w:val="18"/>
                      </w:rPr>
                      <w:t xml:space="preserve"> </w:t>
                    </w:r>
                    <w:r>
                      <w:rPr>
                        <w:w w:val="85"/>
                        <w:sz w:val="18"/>
                      </w:rPr>
                      <w:t>326613561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1D440F1" wp14:editId="56CC313F">
              <wp:simplePos x="0" y="0"/>
              <wp:positionH relativeFrom="page">
                <wp:posOffset>729615</wp:posOffset>
              </wp:positionH>
              <wp:positionV relativeFrom="page">
                <wp:posOffset>10097770</wp:posOffset>
              </wp:positionV>
              <wp:extent cx="1679575" cy="160020"/>
              <wp:effectExtent l="0" t="0" r="15875" b="11430"/>
              <wp:wrapNone/>
              <wp:docPr id="139" name="Metin Kutusu 1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9575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77E9F2" w14:textId="60872D5E" w:rsidR="0096231B" w:rsidRDefault="0096231B" w:rsidP="0096231B">
                          <w:pPr>
                            <w:spacing w:before="24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w w:val="90"/>
                              <w:sz w:val="18"/>
                            </w:rPr>
                            <w:t>Tel</w:t>
                          </w:r>
                          <w:r>
                            <w:rPr>
                              <w:spacing w:val="-36"/>
                              <w:w w:val="90"/>
                              <w:sz w:val="18"/>
                            </w:rPr>
                            <w:t xml:space="preserve"> </w:t>
                          </w:r>
                          <w:r w:rsidR="009B0E38">
                            <w:rPr>
                              <w:w w:val="90"/>
                              <w:sz w:val="18"/>
                            </w:rPr>
                            <w:t>+</w:t>
                          </w:r>
                          <w:proofErr w:type="gramStart"/>
                          <w:r w:rsidR="009B0E38">
                            <w:rPr>
                              <w:w w:val="90"/>
                              <w:sz w:val="18"/>
                            </w:rPr>
                            <w:t>9032661356</w:t>
                          </w:r>
                          <w:r>
                            <w:rPr>
                              <w:w w:val="90"/>
                              <w:sz w:val="18"/>
                            </w:rPr>
                            <w:t>00</w:t>
                          </w:r>
                          <w:proofErr w:type="gram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etin Kutusu 139" o:spid="_x0000_s1028" type="#_x0000_t202" style="position:absolute;margin-left:57.45pt;margin-top:795.1pt;width:132.25pt;height:12.6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" filled="f" stroked="f">
              <v:textbox inset="0,0,0,0">
                <w:txbxContent>
                  <w:p w14:paraId="1277E9F2" w14:textId="60872D5E" w:rsidR="0096231B" w:rsidRDefault="0096231B" w:rsidP="0096231B">
                    <w:pPr>
                      <w:spacing w:before="24"/>
                      <w:ind w:left="20"/>
                      <w:rPr>
                        <w:sz w:val="18"/>
                      </w:rPr>
                    </w:pPr>
                    <w:r>
                      <w:rPr>
                        <w:w w:val="90"/>
                        <w:sz w:val="18"/>
                      </w:rPr>
                      <w:t>Tel</w:t>
                    </w:r>
                    <w:r>
                      <w:rPr>
                        <w:spacing w:val="-36"/>
                        <w:w w:val="90"/>
                        <w:sz w:val="18"/>
                      </w:rPr>
                      <w:t xml:space="preserve"> </w:t>
                    </w:r>
                    <w:r w:rsidR="009B0E38">
                      <w:rPr>
                        <w:w w:val="90"/>
                        <w:sz w:val="18"/>
                      </w:rPr>
                      <w:t>+</w:t>
                    </w:r>
                    <w:proofErr w:type="gramStart"/>
                    <w:r w:rsidR="009B0E38">
                      <w:rPr>
                        <w:w w:val="90"/>
                        <w:sz w:val="18"/>
                      </w:rPr>
                      <w:t>9032661356</w:t>
                    </w:r>
                    <w:r>
                      <w:rPr>
                        <w:w w:val="90"/>
                        <w:sz w:val="18"/>
                      </w:rPr>
                      <w:t>00</w:t>
                    </w:r>
                    <w:proofErr w:type="gram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728A139A" wp14:editId="361EF35B">
              <wp:simplePos x="0" y="0"/>
              <wp:positionH relativeFrom="page">
                <wp:posOffset>4904105</wp:posOffset>
              </wp:positionH>
              <wp:positionV relativeFrom="page">
                <wp:posOffset>10094595</wp:posOffset>
              </wp:positionV>
              <wp:extent cx="1599565" cy="160020"/>
              <wp:effectExtent l="0" t="0" r="635" b="11430"/>
              <wp:wrapNone/>
              <wp:docPr id="137" name="Metin Kutusu 1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9565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219E54" w14:textId="12602B31" w:rsidR="0096231B" w:rsidRDefault="0096231B" w:rsidP="0096231B">
                          <w:pPr>
                            <w:shd w:val="clear" w:color="auto" w:fill="FFFFFF" w:themeFill="background1"/>
                            <w:spacing w:before="24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w w:val="85"/>
                              <w:sz w:val="18"/>
                            </w:rPr>
                            <w:t>E-Posta</w:t>
                          </w:r>
                          <w:r>
                            <w:rPr>
                              <w:color w:val="000000" w:themeColor="text1"/>
                              <w:spacing w:val="-22"/>
                              <w:w w:val="85"/>
                              <w:sz w:val="18"/>
                            </w:rPr>
                            <w:t xml:space="preserve"> </w:t>
                          </w:r>
                          <w:hyperlink r:id="rId1" w:history="1">
                            <w:r w:rsidRPr="007C048D">
                              <w:rPr>
                                <w:rStyle w:val="Kpr"/>
                                <w:w w:val="85"/>
                                <w:sz w:val="18"/>
                              </w:rPr>
                              <w:t>hubf@iste.edu.t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28A139A" id="Metin Kutusu 137" o:spid="_x0000_s1029" type="#_x0000_t202" style="position:absolute;margin-left:386.15pt;margin-top:794.85pt;width:125.95pt;height:12.6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" filled="f" stroked="f">
              <v:textbox inset="0,0,0,0">
                <w:txbxContent>
                  <w:p w14:paraId="21219E54" w14:textId="12602B31" w:rsidR="0096231B" w:rsidRDefault="0096231B" w:rsidP="0096231B">
                    <w:pPr>
                      <w:shd w:val="clear" w:color="auto" w:fill="FFFFFF" w:themeFill="background1"/>
                      <w:spacing w:before="24"/>
                      <w:ind w:left="20"/>
                      <w:rPr>
                        <w:sz w:val="18"/>
                      </w:rPr>
                    </w:pPr>
                    <w:r>
                      <w:rPr>
                        <w:w w:val="85"/>
                        <w:sz w:val="18"/>
                      </w:rPr>
                      <w:t>E-Posta</w:t>
                    </w:r>
                    <w:r>
                      <w:rPr>
                        <w:color w:val="000000" w:themeColor="text1"/>
                        <w:spacing w:val="-22"/>
                        <w:w w:val="85"/>
                        <w:sz w:val="18"/>
                      </w:rPr>
                      <w:t xml:space="preserve"> </w:t>
                    </w:r>
                    <w:hyperlink r:id="rId2" w:history="1">
                      <w:r w:rsidRPr="007C048D">
                        <w:rPr>
                          <w:rStyle w:val="Kpr"/>
                          <w:w w:val="85"/>
                          <w:sz w:val="18"/>
                        </w:rPr>
                        <w:t>hubf</w:t>
                      </w:r>
                      <w:r w:rsidRPr="007C048D">
                        <w:rPr>
                          <w:rStyle w:val="Kpr"/>
                          <w:w w:val="85"/>
                          <w:sz w:val="18"/>
                        </w:rPr>
                        <w:t>@iste.edu.t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  <w:p w14:paraId="56D81BA3" w14:textId="77777777" w:rsidR="0096231B" w:rsidRDefault="0096231B" w:rsidP="0096231B">
    <w:pPr>
      <w:pStyle w:val="Altbilgi"/>
    </w:pPr>
  </w:p>
  <w:p w14:paraId="07CCD162" w14:textId="77777777" w:rsidR="0096231B" w:rsidRDefault="0096231B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B7D9D0" w14:textId="77777777" w:rsidR="00030833" w:rsidRDefault="00030833" w:rsidP="0096231B">
      <w:r>
        <w:separator/>
      </w:r>
    </w:p>
  </w:footnote>
  <w:footnote w:type="continuationSeparator" w:id="0">
    <w:p w14:paraId="04F6DAAB" w14:textId="77777777" w:rsidR="00030833" w:rsidRDefault="00030833" w:rsidP="009623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125AD0"/>
    <w:multiLevelType w:val="hybridMultilevel"/>
    <w:tmpl w:val="2C504A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DY3MzIwNDA2NjMzt7BQ0lEKTi0uzszPAykwrgUAV1RcSywAAAA="/>
  </w:docVars>
  <w:rsids>
    <w:rsidRoot w:val="009A3153"/>
    <w:rsid w:val="00030833"/>
    <w:rsid w:val="000A1FFF"/>
    <w:rsid w:val="000E3706"/>
    <w:rsid w:val="000E74AD"/>
    <w:rsid w:val="0010757A"/>
    <w:rsid w:val="00183092"/>
    <w:rsid w:val="001A1B57"/>
    <w:rsid w:val="001F4EC3"/>
    <w:rsid w:val="00231689"/>
    <w:rsid w:val="002838BB"/>
    <w:rsid w:val="003A3E03"/>
    <w:rsid w:val="003F0699"/>
    <w:rsid w:val="00410058"/>
    <w:rsid w:val="00422CEA"/>
    <w:rsid w:val="005028B3"/>
    <w:rsid w:val="00630C53"/>
    <w:rsid w:val="00636ED2"/>
    <w:rsid w:val="0065731E"/>
    <w:rsid w:val="00670EC1"/>
    <w:rsid w:val="00723365"/>
    <w:rsid w:val="00737E41"/>
    <w:rsid w:val="007468DD"/>
    <w:rsid w:val="00767DAC"/>
    <w:rsid w:val="00787608"/>
    <w:rsid w:val="007B3F94"/>
    <w:rsid w:val="00821921"/>
    <w:rsid w:val="00871389"/>
    <w:rsid w:val="00895E24"/>
    <w:rsid w:val="008F7DBE"/>
    <w:rsid w:val="0096231B"/>
    <w:rsid w:val="009A3153"/>
    <w:rsid w:val="009B0E38"/>
    <w:rsid w:val="00A01CD1"/>
    <w:rsid w:val="00A5325C"/>
    <w:rsid w:val="00A647BD"/>
    <w:rsid w:val="00AD3F7E"/>
    <w:rsid w:val="00AF3F49"/>
    <w:rsid w:val="00B46982"/>
    <w:rsid w:val="00BA0BF0"/>
    <w:rsid w:val="00BC45C4"/>
    <w:rsid w:val="00BD1550"/>
    <w:rsid w:val="00C8534D"/>
    <w:rsid w:val="00CB6147"/>
    <w:rsid w:val="00CE2B1B"/>
    <w:rsid w:val="00CF5142"/>
    <w:rsid w:val="00CF5B10"/>
    <w:rsid w:val="00D04AC5"/>
    <w:rsid w:val="00D47770"/>
    <w:rsid w:val="00D9751E"/>
    <w:rsid w:val="00E15291"/>
    <w:rsid w:val="00EE2CDE"/>
    <w:rsid w:val="00F0015E"/>
    <w:rsid w:val="00F20DE2"/>
    <w:rsid w:val="00F54A6A"/>
    <w:rsid w:val="00F66813"/>
    <w:rsid w:val="00FB1CD2"/>
    <w:rsid w:val="00FC371B"/>
    <w:rsid w:val="00FD325F"/>
    <w:rsid w:val="00FE0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285FB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9"/>
    <w:qFormat/>
    <w:pPr>
      <w:spacing w:before="90"/>
      <w:ind w:left="108"/>
      <w:outlineLvl w:val="0"/>
    </w:pPr>
    <w:rPr>
      <w:b/>
      <w:bCs/>
      <w:sz w:val="24"/>
      <w:szCs w:val="24"/>
      <w:u w:val="single" w:color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Kpr">
    <w:name w:val="Hyperlink"/>
    <w:basedOn w:val="VarsaylanParagrafYazTipi"/>
    <w:uiPriority w:val="99"/>
    <w:unhideWhenUsed/>
    <w:rsid w:val="00410058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410058"/>
    <w:rPr>
      <w:color w:val="605E5C"/>
      <w:shd w:val="clear" w:color="auto" w:fill="E1DFDD"/>
    </w:rPr>
  </w:style>
  <w:style w:type="table" w:customStyle="1" w:styleId="TableGrid">
    <w:name w:val="TableGrid"/>
    <w:rsid w:val="003F0699"/>
    <w:pPr>
      <w:widowControl/>
      <w:autoSpaceDE/>
      <w:autoSpaceDN/>
    </w:pPr>
    <w:rPr>
      <w:rFonts w:eastAsiaTheme="minorEastAsia"/>
      <w:lang w:val="tr-TR"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96231B"/>
    <w:pPr>
      <w:tabs>
        <w:tab w:val="center" w:pos="4703"/>
        <w:tab w:val="right" w:pos="940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96231B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96231B"/>
    <w:pPr>
      <w:tabs>
        <w:tab w:val="center" w:pos="4703"/>
        <w:tab w:val="right" w:pos="9406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96231B"/>
    <w:rPr>
      <w:rFonts w:ascii="Times New Roman" w:eastAsia="Times New Roman" w:hAnsi="Times New Roman" w:cs="Times New Roman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BF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BF0"/>
    <w:rPr>
      <w:rFonts w:ascii="Tahoma" w:eastAsia="Times New Roman" w:hAnsi="Tahoma" w:cs="Tahoma"/>
      <w:sz w:val="16"/>
      <w:szCs w:val="16"/>
      <w:lang w:val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9"/>
    <w:qFormat/>
    <w:pPr>
      <w:spacing w:before="90"/>
      <w:ind w:left="108"/>
      <w:outlineLvl w:val="0"/>
    </w:pPr>
    <w:rPr>
      <w:b/>
      <w:bCs/>
      <w:sz w:val="24"/>
      <w:szCs w:val="24"/>
      <w:u w:val="single" w:color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Kpr">
    <w:name w:val="Hyperlink"/>
    <w:basedOn w:val="VarsaylanParagrafYazTipi"/>
    <w:uiPriority w:val="99"/>
    <w:unhideWhenUsed/>
    <w:rsid w:val="00410058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410058"/>
    <w:rPr>
      <w:color w:val="605E5C"/>
      <w:shd w:val="clear" w:color="auto" w:fill="E1DFDD"/>
    </w:rPr>
  </w:style>
  <w:style w:type="table" w:customStyle="1" w:styleId="TableGrid">
    <w:name w:val="TableGrid"/>
    <w:rsid w:val="003F0699"/>
    <w:pPr>
      <w:widowControl/>
      <w:autoSpaceDE/>
      <w:autoSpaceDN/>
    </w:pPr>
    <w:rPr>
      <w:rFonts w:eastAsiaTheme="minorEastAsia"/>
      <w:lang w:val="tr-TR"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96231B"/>
    <w:pPr>
      <w:tabs>
        <w:tab w:val="center" w:pos="4703"/>
        <w:tab w:val="right" w:pos="940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96231B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96231B"/>
    <w:pPr>
      <w:tabs>
        <w:tab w:val="center" w:pos="4703"/>
        <w:tab w:val="right" w:pos="9406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96231B"/>
    <w:rPr>
      <w:rFonts w:ascii="Times New Roman" w:eastAsia="Times New Roman" w:hAnsi="Times New Roman" w:cs="Times New Roman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BF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BF0"/>
    <w:rPr>
      <w:rFonts w:ascii="Tahoma" w:eastAsia="Times New Roman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16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hubf@iste.edu.tr" TargetMode="External"/><Relationship Id="rId1" Type="http://schemas.openxmlformats.org/officeDocument/2006/relationships/hyperlink" Target="mailto:hubf@iste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A.S.</dc:creator>
  <cp:lastModifiedBy>Windows Kullanıcısı</cp:lastModifiedBy>
  <cp:revision>49</cp:revision>
  <cp:lastPrinted>2022-07-24T11:51:00Z</cp:lastPrinted>
  <dcterms:created xsi:type="dcterms:W3CDTF">2022-07-24T11:07:00Z</dcterms:created>
  <dcterms:modified xsi:type="dcterms:W3CDTF">2022-12-08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7-24T00:00:00Z</vt:filetime>
  </property>
</Properties>
</file>